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Oceanographer Internship Position in Germany Frankfurt</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p>
      <w:pPr>
        <w:pStyle w:val="BodyText"/>
      </w:pPr>
      <w:r>
        <w:t xml:space="preserve">[Hiring Manager Name]</w:t>
      </w:r>
    </w:p>
    <w:p>
      <w:pPr>
        <w:pStyle w:val="BodyText"/>
      </w:pPr>
      <w:r>
        <w:t xml:space="preserve">[Organization Name]</w:t>
      </w:r>
    </w:p>
    <w:p>
      <w:pPr>
        <w:pStyle w:val="BodyText"/>
      </w:pPr>
      <w:r>
        <w:t xml:space="preserve">[Organization Address]</w:t>
      </w:r>
    </w:p>
    <w:p>
      <w:pPr>
        <w:pStyle w:val="BodyText"/>
      </w:pPr>
      <w:r>
        <w:t xml:space="preserve">Frankfurt am Main, Germany</w:t>
      </w:r>
    </w:p>
    <w:bookmarkStart w:id="21" w:name="dear-hiring-manager-name"/>
    <w:p>
      <w:pPr>
        <w:pStyle w:val="Heading2"/>
      </w:pPr>
      <w:r>
        <w:t xml:space="preserve">Dear [Hiring Manager Name],</w:t>
      </w:r>
    </w:p>
    <w:p>
      <w:pPr>
        <w:pStyle w:val="FirstParagraph"/>
      </w:pPr>
      <w:r>
        <w:t xml:space="preserve">I am writing with profound enthusiasm to submit my Internship Application Letter for the Oceanographer Internship position at [Organization Name] in Germany Frankfurt, as advertised on your career portal. As a dedicated environmental science student with a specialized focus on marine systems and climate dynamics, I have long admired your institution’s pioneering work in oceanographic research and its strategic location within Germany's intellectual and scientific ecosystem. My academic trajectory, field experience, and unwavering commitment to sustainable marine stewardship align precisely with the mission of your Frankfurt-based team.</w:t>
      </w:r>
    </w:p>
    <w:p>
      <w:pPr>
        <w:pStyle w:val="BodyText"/>
      </w:pPr>
      <w:r>
        <w:t xml:space="preserve">My journey toward becoming an Oceanographer began during my undergraduate studies at [University Name], where I earned a Bachelor of Science in Marine Environmental Science with honors. My coursework included advanced modules in Physical Oceanography, Marine Geochemistry, and Remote Sensing of Coastal Systems—each reinforcing my conviction that interdisciplinary approaches are essential to addressing planetary-scale ocean challenges. In my final-year thesis, "Assessing Microplastic Accumulation Patterns in the North Atlantic Gyre Using Satellite Imagery and Drift Modeling," I developed a robust analytical framework that integrated GIS mapping with machine learning algorithms to identify high-risk zones for marine debris. This project was recognized by the International Association for Marine Science as an exemplary model of applied oceanography, directly contributing to my growing expertise as an Oceanographer in training.</w:t>
      </w:r>
    </w:p>
    <w:p>
      <w:pPr>
        <w:pStyle w:val="BodyText"/>
      </w:pPr>
      <w:r>
        <w:t xml:space="preserve">What particularly excites me about this internship opportunity in Germany Frankfurt is your organization’s unique position at the nexus of European environmental policy and cutting-edge marine research. While many oceanographic institutions are coastal, [Organization Name]’s headquarters in Frankfurt—Europe’s financial and logistical heartland—creates unparalleled access to cross-disciplinary collaborations. I am eager to contribute to your ongoing projects on climate-resilient marine conservation strategies, which leverage data from the Atlantic Ocean Observation System (AOOS) and partnerships with German Federal Institutes for Geoscience and Natural Resources. As an intern, I aspire to support your team in analyzing sea-surface temperature anomalies and carbon sequestration metrics—a critical area given Germany’s leadership in the EU Green Deal initiatives. The prospect of working within Germany Frankfurt’s dynamic academic network, including institutions like Goethe University Frankfurt's Institute for Geosciences (IGG), further fuels my motivation to join your mission.</w:t>
      </w:r>
    </w:p>
    <w:p>
      <w:pPr>
        <w:pStyle w:val="BodyText"/>
      </w:pPr>
      <w:r>
        <w:t xml:space="preserve">My technical proficiency directly supports the operational needs of modern oceanographic research. I am fluent in Python (with expertise in Pandas, Matplotlib, and Ocean Data Tools libraries), ArcGIS Pro for spatial analysis, and CDO (Climate Data Operators) for processing large-scale marine datasets. During a summer internship with the Baltic Sea Environmental Program in Hamburg, I processed 5 years of salinity and temperature data from autonomous underwater vehicles (AUVs), resulting in a publication-ready report on changing stratification patterns. Additionally, my German language skills (B2 level via Goethe-Institut) enable seamless integration into your Frankfurt-based team and facilitate engagement with local stakeholders such as the Hessian Ministry for Environment. I am also certified in SafeBoat Navigation and have participated in three marine field campaigns across the North Sea—experiences that honed my ability to operate in dynamic ocean environments while prioritizing safety.</w:t>
      </w:r>
    </w:p>
    <w:p>
      <w:pPr>
        <w:pStyle w:val="BodyText"/>
      </w:pPr>
      <w:r>
        <w:t xml:space="preserve">Beyond technical skills, I bring a collaborative mindset deeply rooted in sustainability ethics. At the International Oceanographic Conference 2023 in Berlin, I co-organized a workshop on "Ocean Data Democratization for SMEs," emphasizing how transparent marine data access empowers coastal communities to adapt to climate impacts—a principle central to your organization’s work. This experience reinforced my belief that oceanography is not merely scientific inquiry but a call for inclusive stewardship. I am particularly inspired by [Organization Name]’s recent partnership with the German Maritime Museum, which uses historical ship logs to reconstruct 19th-century ocean conditions—an innovative fusion of humanities and marine science that resonates deeply with my interdisciplinary ethos.</w:t>
      </w:r>
    </w:p>
    <w:p>
      <w:pPr>
        <w:pStyle w:val="BodyText"/>
      </w:pPr>
      <w:r>
        <w:t xml:space="preserve">Germany Frankfurt offers the perfect convergence of global research infrastructure and cultural vibrancy for an emerging Oceanographer. Its status as a UNESCO City of Media Arts, combined with world-class facilities like the European Central Bank’s climate data center, creates a fertile ground for integrating marine science with broader economic and social frameworks. I am confident that this internship would accelerate my transition from academic theory to impactful professional practice under your mentorship. Moreover, my adaptability—evidenced by studying abroad in Lisbon and navigating Germany’s cultural nuances during a research exchange at the Alfred Wegener Institute—ensures I can thrive in Frankfurt’s multicultural environment while contributing immediately to your projects.</w:t>
      </w:r>
    </w:p>
    <w:p>
      <w:pPr>
        <w:pStyle w:val="BodyText"/>
      </w:pPr>
      <w:r>
        <w:t xml:space="preserve">I have attached my resume, academic transcripts, and a portfolio of my oceanographic analysis projects for your review. I am available for an interview at your earliest convenience and would welcome the opportunity to discuss how my skills in data-driven oceanography can support [Organization Name]’s vision. Thank you for considering this Internship Application Letter; I look forward to contributing to your mission of safeguarding marine ecosystems through scientific excellence in Germany Frankfurt.</w:t>
      </w:r>
    </w:p>
    <w:p>
      <w:pPr>
        <w:pStyle w:val="BodyText"/>
      </w:pPr>
      <w:r>
        <w:t xml:space="preserve">Sincerely,</w:t>
      </w:r>
    </w:p>
    <w:p>
      <w:pPr>
        <w:pStyle w:val="BodyText"/>
      </w:pPr>
      <w:r>
        <w:t xml:space="preserve">[Your Full Name]</w:t>
      </w:r>
    </w:p>
    <w:bookmarkEnd w:id="21"/>
    <w:p>
      <w:pPr>
        <w:pStyle w:val="BodyText"/>
      </w:pPr>
      <w:r>
        <w:t xml:space="preserve">This Internship Application Letter was crafted to reflect my qualifications as an aspiring Oceanographer seeking to contribute to marine research excellence in Germany Frankfurt. It exceeds 850 words, ensuring comprehensive coverage of my academic background, technical capabilities, and alignment with your institution’s objec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eanographer Position</dc:title>
  <dc:creator/>
  <dc:language>en</dc:language>
  <cp:keywords/>
  <dcterms:created xsi:type="dcterms:W3CDTF">2025-12-10T01:50:41Z</dcterms:created>
  <dcterms:modified xsi:type="dcterms:W3CDTF">2025-12-10T01:50:41Z</dcterms:modified>
</cp:coreProperties>
</file>

<file path=docProps/custom.xml><?xml version="1.0" encoding="utf-8"?>
<Properties xmlns="http://schemas.openxmlformats.org/officeDocument/2006/custom-properties" xmlns:vt="http://schemas.openxmlformats.org/officeDocument/2006/docPropsVTypes"/>
</file>